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5361" w:rsidRPr="00DC5361" w:rsidRDefault="00DC5361" w:rsidP="00DC5361">
      <w:pPr>
        <w:pBdr>
          <w:top w:val="single" w:sz="12" w:space="0" w:color="CCCCCC"/>
        </w:pBdr>
        <w:shd w:val="clear" w:color="auto" w:fill="FFFFFF"/>
        <w:spacing w:after="0" w:line="240" w:lineRule="auto"/>
        <w:outlineLvl w:val="2"/>
        <w:rPr>
          <w:rFonts w:ascii="Georgia" w:eastAsia="Times New Roman" w:hAnsi="Georgia" w:cs="Times New Roman"/>
          <w:b/>
          <w:color w:val="222222"/>
          <w:sz w:val="27"/>
          <w:szCs w:val="27"/>
        </w:rPr>
      </w:pPr>
      <w:r w:rsidRPr="00DC5361">
        <w:rPr>
          <w:rFonts w:ascii="Georgia" w:eastAsia="Times New Roman" w:hAnsi="Georgia" w:cs="Times New Roman"/>
          <w:b/>
          <w:color w:val="222222"/>
          <w:sz w:val="27"/>
          <w:szCs w:val="27"/>
        </w:rPr>
        <w:t>Email Application Letter Example</w:t>
      </w:r>
    </w:p>
    <w:p w:rsidR="00DC5361" w:rsidRPr="00DC5361" w:rsidRDefault="00DC5361" w:rsidP="00DC536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DC5361">
        <w:rPr>
          <w:rFonts w:ascii="Lato" w:eastAsia="Times New Roman" w:hAnsi="Lato" w:cs="Arial"/>
          <w:b/>
          <w:bCs/>
          <w:color w:val="000000" w:themeColor="text1"/>
          <w:sz w:val="24"/>
        </w:rPr>
        <w:t>Subject:</w:t>
      </w:r>
      <w:r w:rsidRPr="00DC5361">
        <w:rPr>
          <w:rFonts w:ascii="Lato" w:eastAsia="Times New Roman" w:hAnsi="Lato" w:cs="Arial"/>
          <w:color w:val="000000" w:themeColor="text1"/>
          <w:sz w:val="24"/>
          <w:szCs w:val="26"/>
        </w:rPr>
        <w:t> Colleen Warren - Web Content Manager Position</w:t>
      </w:r>
    </w:p>
    <w:p w:rsidR="00DC5361" w:rsidRPr="00DC5361" w:rsidRDefault="00DC5361" w:rsidP="00DC536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DC5361">
        <w:rPr>
          <w:rFonts w:ascii="Lato" w:eastAsia="Times New Roman" w:hAnsi="Lato" w:cs="Arial"/>
          <w:color w:val="000000" w:themeColor="text1"/>
          <w:sz w:val="24"/>
          <w:szCs w:val="26"/>
        </w:rPr>
        <w:t>Dear Hiring Manager,</w:t>
      </w:r>
    </w:p>
    <w:p w:rsidR="00DC5361" w:rsidRPr="00DC5361" w:rsidRDefault="00DC5361" w:rsidP="00DC536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DC5361">
        <w:rPr>
          <w:rFonts w:ascii="Lato" w:eastAsia="Times New Roman" w:hAnsi="Lato" w:cs="Arial"/>
          <w:color w:val="000000" w:themeColor="text1"/>
          <w:sz w:val="24"/>
          <w:szCs w:val="26"/>
        </w:rPr>
        <w:t>I'm writing to express my interest in the Web Content Manager position listed on Monster.com. I have experience building large, consumer-focused health-based content sites. While much of my experience has been in the business world, I understand the social value of this sector and I am confident that my business experience will be an asset to your organization.</w:t>
      </w:r>
    </w:p>
    <w:p w:rsidR="00DC5361" w:rsidRPr="00DC5361" w:rsidRDefault="00DC5361" w:rsidP="00DC536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DC5361">
        <w:rPr>
          <w:rFonts w:ascii="Lato" w:eastAsia="Times New Roman" w:hAnsi="Lato" w:cs="Arial"/>
          <w:color w:val="000000" w:themeColor="text1"/>
          <w:sz w:val="24"/>
          <w:szCs w:val="26"/>
        </w:rPr>
        <w:t>My responsibilities have included the development and management of: website editorial voice and style; editorial calendars; and the daily content programming and production for various websites.</w:t>
      </w:r>
    </w:p>
    <w:p w:rsidR="00DC5361" w:rsidRPr="00DC5361" w:rsidRDefault="00DC5361" w:rsidP="00DC536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DC5361">
        <w:rPr>
          <w:rFonts w:ascii="Lato" w:eastAsia="Times New Roman" w:hAnsi="Lato" w:cs="Arial"/>
          <w:color w:val="000000" w:themeColor="text1"/>
          <w:sz w:val="24"/>
          <w:szCs w:val="26"/>
        </w:rPr>
        <w:t>I have worked closely with healthcare professionals and medical editors to help them to provide the best possible information to a consumer audience of patients. I have also helped physicians to use their medical content to write user-friendly and easily comprehensible text.</w:t>
      </w:r>
    </w:p>
    <w:p w:rsidR="00DC5361" w:rsidRPr="00DC5361" w:rsidRDefault="00DC5361" w:rsidP="00DC536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DC5361">
        <w:rPr>
          <w:rFonts w:ascii="Lato" w:eastAsia="Times New Roman" w:hAnsi="Lato" w:cs="Arial"/>
          <w:color w:val="000000" w:themeColor="text1"/>
          <w:sz w:val="24"/>
          <w:szCs w:val="26"/>
        </w:rPr>
        <w:t>Experience has taught me how to build strong relationships with all departments in an organization. I have the ability to work within a team as well as cross-team. I can work with web engineers to resolve technical issues and implement technical enhancements. </w:t>
      </w:r>
    </w:p>
    <w:p w:rsidR="00DC5361" w:rsidRPr="00DC5361" w:rsidRDefault="00DC5361" w:rsidP="00DC536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DC5361">
        <w:rPr>
          <w:rFonts w:ascii="Lato" w:eastAsia="Times New Roman" w:hAnsi="Lato" w:cs="Arial"/>
          <w:color w:val="000000" w:themeColor="text1"/>
          <w:sz w:val="24"/>
          <w:szCs w:val="26"/>
        </w:rPr>
        <w:t>I am confident working with development departments to implement design and functional enhancements, and to monitor site statistics and conduct search engine optimization.</w:t>
      </w:r>
    </w:p>
    <w:p w:rsidR="00DC5361" w:rsidRPr="00DC5361" w:rsidRDefault="00DC5361" w:rsidP="00DC536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DC5361">
        <w:rPr>
          <w:rFonts w:ascii="Lato" w:eastAsia="Times New Roman" w:hAnsi="Lato" w:cs="Arial"/>
          <w:color w:val="000000" w:themeColor="text1"/>
          <w:sz w:val="24"/>
          <w:szCs w:val="26"/>
        </w:rPr>
        <w:t>Thank you for your consideration.</w:t>
      </w:r>
    </w:p>
    <w:p w:rsidR="00DC5361" w:rsidRPr="00DC5361" w:rsidRDefault="00DC5361" w:rsidP="00DC536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24"/>
          <w:szCs w:val="26"/>
        </w:rPr>
      </w:pPr>
      <w:r w:rsidRPr="00DC5361">
        <w:rPr>
          <w:rFonts w:ascii="Lato" w:eastAsia="Times New Roman" w:hAnsi="Lato" w:cs="Arial"/>
          <w:color w:val="000000" w:themeColor="text1"/>
          <w:sz w:val="24"/>
          <w:szCs w:val="26"/>
        </w:rPr>
        <w:t>Colleen Warren</w:t>
      </w:r>
      <w:r w:rsidRPr="00DC5361">
        <w:rPr>
          <w:rFonts w:ascii="Lato" w:eastAsia="Times New Roman" w:hAnsi="Lato" w:cs="Arial"/>
          <w:color w:val="000000" w:themeColor="text1"/>
          <w:sz w:val="24"/>
          <w:szCs w:val="26"/>
        </w:rPr>
        <w:br/>
        <w:t>colleen.warren@noemail.com</w:t>
      </w:r>
      <w:r w:rsidRPr="00DC5361">
        <w:rPr>
          <w:rFonts w:ascii="Lato" w:eastAsia="Times New Roman" w:hAnsi="Lato" w:cs="Arial"/>
          <w:color w:val="000000" w:themeColor="text1"/>
          <w:sz w:val="24"/>
          <w:szCs w:val="26"/>
        </w:rPr>
        <w:br/>
        <w:t>555-123-1234</w:t>
      </w:r>
      <w:r w:rsidRPr="00DC5361">
        <w:rPr>
          <w:rFonts w:ascii="Lato" w:eastAsia="Times New Roman" w:hAnsi="Lato" w:cs="Arial"/>
          <w:color w:val="000000" w:themeColor="text1"/>
          <w:sz w:val="24"/>
          <w:szCs w:val="26"/>
        </w:rPr>
        <w:br/>
        <w:t>www.linked.com/colleenwarren</w:t>
      </w:r>
    </w:p>
    <w:p w:rsidR="005F4E9C" w:rsidRPr="00DC5361" w:rsidRDefault="005F4E9C">
      <w:pPr>
        <w:rPr>
          <w:rFonts w:ascii="Lato" w:hAnsi="Lato"/>
          <w:color w:val="000000" w:themeColor="text1"/>
          <w:sz w:val="20"/>
        </w:rPr>
      </w:pPr>
    </w:p>
    <w:sectPr w:rsidR="005F4E9C" w:rsidRPr="00DC5361" w:rsidSect="005F4E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QwNzc2NTExMzAzMDFX0lEKTi0uzszPAykwrAUATYWIoiwAAAA="/>
  </w:docVars>
  <w:rsids>
    <w:rsidRoot w:val="00DC5361"/>
    <w:rsid w:val="005F4E9C"/>
    <w:rsid w:val="00DC536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4E9C"/>
  </w:style>
  <w:style w:type="paragraph" w:styleId="Heading3">
    <w:name w:val="heading 3"/>
    <w:basedOn w:val="Normal"/>
    <w:link w:val="Heading3Char"/>
    <w:uiPriority w:val="9"/>
    <w:qFormat/>
    <w:rsid w:val="00DC536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C536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DC53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C5361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146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7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274</Characters>
  <Application>Microsoft Office Word</Application>
  <DocSecurity>0</DocSecurity>
  <Lines>10</Lines>
  <Paragraphs>2</Paragraphs>
  <ScaleCrop>false</ScaleCrop>
  <Company>MRT www.Win2Farsi.com</Company>
  <LinksUpToDate>false</LinksUpToDate>
  <CharactersWithSpaces>14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8T05:02:00Z</dcterms:created>
  <dcterms:modified xsi:type="dcterms:W3CDTF">2020-12-08T05:03:00Z</dcterms:modified>
</cp:coreProperties>
</file>